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4a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ad3d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12:20:24Z</dcterms:created>
  <dcterms:modified xsi:type="dcterms:W3CDTF">2020-01-17T12:20:24Z</dcterms:modified>
</cp:coreProperties>
</file>